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C0401" w:rsidRPr="00793898" w:rsidRDefault="004C0401" w:rsidP="004C0401">
      <w:pPr>
        <w:pStyle w:val="NoSpacing"/>
        <w:jc w:val="center"/>
      </w:pPr>
      <w:bookmarkStart w:id="0" w:name="OLE_LINK1"/>
      <w:bookmarkStart w:id="1" w:name="OLE_LINK2"/>
      <w:r>
        <w:t>Final Project Rubric</w:t>
      </w:r>
      <w:r w:rsidR="008C3B52">
        <w:t xml:space="preserve"> – Quantitative &amp;</w:t>
      </w:r>
      <w:r w:rsidR="00C35CEF">
        <w:t xml:space="preserve"> </w:t>
      </w:r>
      <w:r w:rsidR="00E867EB">
        <w:t>Qualitative Research</w:t>
      </w:r>
    </w:p>
    <w:p w:rsidR="004C0401" w:rsidRDefault="004C0401" w:rsidP="004C0401">
      <w:pPr>
        <w:pStyle w:val="NoSpacing"/>
        <w:rPr>
          <w:b/>
        </w:rPr>
      </w:pPr>
    </w:p>
    <w:p w:rsidR="004C0401" w:rsidRDefault="004C0401" w:rsidP="0070364C">
      <w:pPr>
        <w:pStyle w:val="NoSpacing"/>
        <w:jc w:val="center"/>
      </w:pPr>
      <w:r>
        <w:rPr>
          <w:b/>
        </w:rPr>
        <w:t xml:space="preserve">Grammar / Writing </w:t>
      </w:r>
    </w:p>
    <w:p w:rsidR="004C0401" w:rsidRDefault="0070364C" w:rsidP="00F47B8E">
      <w:pPr>
        <w:pStyle w:val="NoSpacing"/>
        <w:tabs>
          <w:tab w:val="left" w:pos="7920"/>
          <w:tab w:val="left" w:pos="8460"/>
        </w:tabs>
      </w:pPr>
      <w:r>
        <w:t>Appropriateness, Clarity,</w:t>
      </w:r>
      <w:r w:rsidRPr="00CC34BE">
        <w:t xml:space="preserve"> &amp; </w:t>
      </w:r>
      <w:r>
        <w:t xml:space="preserve">Soundness of </w:t>
      </w:r>
      <w:r w:rsidR="004C0401">
        <w:t>Organization &amp; Grammar</w:t>
      </w:r>
      <w:r w:rsidR="004C0401">
        <w:tab/>
      </w:r>
      <w:r w:rsidR="004C0401">
        <w:rPr>
          <w:u w:val="single"/>
        </w:rPr>
        <w:tab/>
      </w:r>
      <w:r w:rsidR="008C3B52">
        <w:t xml:space="preserve"> / 4</w:t>
      </w:r>
    </w:p>
    <w:p w:rsidR="00500DD2" w:rsidRPr="00345F9E" w:rsidRDefault="00500DD2" w:rsidP="004C0401">
      <w:pPr>
        <w:pStyle w:val="NoSpacing"/>
        <w:tabs>
          <w:tab w:val="left" w:pos="7920"/>
        </w:tabs>
        <w:rPr>
          <w:i/>
        </w:rPr>
      </w:pPr>
    </w:p>
    <w:p w:rsidR="004C0401" w:rsidRPr="004C0401" w:rsidRDefault="0070364C" w:rsidP="00F47B8E">
      <w:pPr>
        <w:pStyle w:val="NoSpacing"/>
        <w:tabs>
          <w:tab w:val="left" w:pos="7920"/>
          <w:tab w:val="left" w:pos="8460"/>
        </w:tabs>
      </w:pPr>
      <w:r>
        <w:t>Appropriateness, Clarity,</w:t>
      </w:r>
      <w:r w:rsidRPr="00CC34BE">
        <w:t xml:space="preserve"> &amp; </w:t>
      </w:r>
      <w:r>
        <w:t>Soundness of Word</w:t>
      </w:r>
      <w:r w:rsidR="004C0401">
        <w:t xml:space="preserve"> Choice &amp; Writing Style</w:t>
      </w:r>
      <w:r w:rsidR="004C0401">
        <w:tab/>
      </w:r>
      <w:r w:rsidR="004C0401">
        <w:rPr>
          <w:u w:val="single"/>
        </w:rPr>
        <w:tab/>
      </w:r>
      <w:r w:rsidR="008C3B52">
        <w:t xml:space="preserve"> / 4</w:t>
      </w:r>
    </w:p>
    <w:p w:rsidR="00500DD2" w:rsidRDefault="00500DD2" w:rsidP="004C0401">
      <w:pPr>
        <w:pStyle w:val="NoSpacing"/>
        <w:rPr>
          <w:i/>
        </w:rPr>
      </w:pPr>
    </w:p>
    <w:p w:rsidR="004C0401" w:rsidRDefault="004C0401" w:rsidP="00F47B8E">
      <w:pPr>
        <w:pStyle w:val="NoSpacing"/>
        <w:tabs>
          <w:tab w:val="left" w:pos="7920"/>
          <w:tab w:val="left" w:pos="8460"/>
        </w:tabs>
      </w:pPr>
      <w:r>
        <w:t>Appropriate</w:t>
      </w:r>
      <w:r w:rsidR="0070364C">
        <w:t xml:space="preserve">ness of </w:t>
      </w:r>
      <w:r>
        <w:t xml:space="preserve">APA Format </w:t>
      </w:r>
      <w:r>
        <w:tab/>
      </w:r>
      <w:r>
        <w:rPr>
          <w:u w:val="single"/>
        </w:rPr>
        <w:tab/>
      </w:r>
      <w:r w:rsidR="008C3B52">
        <w:t xml:space="preserve"> / 4</w:t>
      </w:r>
    </w:p>
    <w:p w:rsidR="002A37A6" w:rsidRDefault="002A37A6" w:rsidP="004C0401">
      <w:pPr>
        <w:pStyle w:val="NoSpacing"/>
        <w:rPr>
          <w:i/>
        </w:rPr>
      </w:pPr>
    </w:p>
    <w:p w:rsidR="0070364C" w:rsidRPr="00E96D8C" w:rsidRDefault="0070364C" w:rsidP="00F47B8E">
      <w:pPr>
        <w:pStyle w:val="NoSpacing"/>
        <w:tabs>
          <w:tab w:val="left" w:pos="7200"/>
          <w:tab w:val="left" w:pos="7920"/>
          <w:tab w:val="left" w:pos="8640"/>
        </w:tabs>
        <w:rPr>
          <w:b/>
          <w:i/>
        </w:rPr>
      </w:pPr>
      <w:r>
        <w:rPr>
          <w:b/>
          <w:i/>
        </w:rPr>
        <w:tab/>
      </w:r>
      <w:r w:rsidRPr="00E96D8C">
        <w:rPr>
          <w:b/>
          <w:i/>
        </w:rPr>
        <w:t xml:space="preserve">Total: </w:t>
      </w:r>
      <w:r w:rsidRPr="00E96D8C">
        <w:rPr>
          <w:b/>
          <w:i/>
          <w:u w:val="single"/>
        </w:rPr>
        <w:tab/>
      </w:r>
      <w:r w:rsidRPr="00E96D8C">
        <w:rPr>
          <w:b/>
          <w:i/>
          <w:u w:val="single"/>
        </w:rPr>
        <w:tab/>
      </w:r>
      <w:r w:rsidR="008C3B52">
        <w:rPr>
          <w:b/>
          <w:i/>
        </w:rPr>
        <w:t xml:space="preserve"> / 12</w:t>
      </w:r>
    </w:p>
    <w:p w:rsidR="004C0401" w:rsidRPr="00E96D8C" w:rsidRDefault="004C0401" w:rsidP="004C0401">
      <w:pPr>
        <w:pStyle w:val="NoSpacing"/>
        <w:rPr>
          <w:b/>
        </w:rPr>
      </w:pPr>
    </w:p>
    <w:p w:rsidR="004C0401" w:rsidRDefault="00253D91" w:rsidP="0070364C">
      <w:pPr>
        <w:pStyle w:val="NoSpacing"/>
        <w:jc w:val="center"/>
      </w:pPr>
      <w:r>
        <w:rPr>
          <w:b/>
        </w:rPr>
        <w:t>Literature Review</w:t>
      </w:r>
    </w:p>
    <w:p w:rsidR="004C0401" w:rsidRPr="00A51B0F" w:rsidRDefault="0070364C" w:rsidP="00F47B8E">
      <w:pPr>
        <w:pStyle w:val="NoSpacing"/>
        <w:tabs>
          <w:tab w:val="left" w:pos="7920"/>
          <w:tab w:val="left" w:pos="8460"/>
        </w:tabs>
      </w:pPr>
      <w:r>
        <w:t>Appropriateness, Clarity,</w:t>
      </w:r>
      <w:r w:rsidRPr="00CC34BE">
        <w:t xml:space="preserve"> &amp; </w:t>
      </w:r>
      <w:r>
        <w:t xml:space="preserve">Soundness of </w:t>
      </w:r>
      <w:r w:rsidR="004C0401">
        <w:t>Problem / Topic Justification</w:t>
      </w:r>
      <w:r w:rsidR="004C0401">
        <w:tab/>
      </w:r>
      <w:r w:rsidR="004C0401">
        <w:rPr>
          <w:u w:val="single"/>
        </w:rPr>
        <w:tab/>
      </w:r>
      <w:r w:rsidR="000A54F5">
        <w:t xml:space="preserve"> / 5</w:t>
      </w:r>
    </w:p>
    <w:p w:rsidR="00700EB3" w:rsidRPr="00054D4B" w:rsidRDefault="00700EB3" w:rsidP="004C0401">
      <w:pPr>
        <w:pStyle w:val="NoSpacing"/>
        <w:tabs>
          <w:tab w:val="left" w:pos="7920"/>
        </w:tabs>
        <w:rPr>
          <w:i/>
        </w:rPr>
      </w:pPr>
    </w:p>
    <w:p w:rsidR="004C0401" w:rsidRDefault="0070364C" w:rsidP="00F47B8E">
      <w:pPr>
        <w:pStyle w:val="NoSpacing"/>
        <w:tabs>
          <w:tab w:val="left" w:pos="7920"/>
          <w:tab w:val="left" w:pos="8460"/>
        </w:tabs>
      </w:pPr>
      <w:r>
        <w:t>Appropriateness, Clarity,</w:t>
      </w:r>
      <w:r w:rsidRPr="00CC34BE">
        <w:t xml:space="preserve"> &amp; </w:t>
      </w:r>
      <w:r>
        <w:t>Soundness of Literature Review</w:t>
      </w:r>
      <w:r w:rsidR="004C0401">
        <w:tab/>
      </w:r>
      <w:r w:rsidR="004C0401">
        <w:rPr>
          <w:u w:val="single"/>
        </w:rPr>
        <w:tab/>
      </w:r>
      <w:r w:rsidR="000A54F5">
        <w:t xml:space="preserve"> / 5</w:t>
      </w:r>
    </w:p>
    <w:p w:rsidR="00700EB3" w:rsidRDefault="00700EB3" w:rsidP="004C0401">
      <w:pPr>
        <w:pStyle w:val="NoSpacing"/>
        <w:rPr>
          <w:i/>
        </w:rPr>
      </w:pPr>
    </w:p>
    <w:p w:rsidR="004C0401" w:rsidRDefault="004C0401" w:rsidP="00F47B8E">
      <w:pPr>
        <w:pStyle w:val="NoSpacing"/>
        <w:tabs>
          <w:tab w:val="left" w:pos="7920"/>
          <w:tab w:val="left" w:pos="8460"/>
        </w:tabs>
      </w:pPr>
      <w:r>
        <w:t>Applicability &amp; Comprehensiveness of Background Research</w:t>
      </w:r>
      <w:r>
        <w:tab/>
      </w:r>
      <w:r>
        <w:rPr>
          <w:u w:val="single"/>
        </w:rPr>
        <w:tab/>
      </w:r>
      <w:r w:rsidR="008C3B52">
        <w:t xml:space="preserve"> / 4</w:t>
      </w:r>
    </w:p>
    <w:p w:rsidR="00700EB3" w:rsidRPr="00797055" w:rsidRDefault="00700EB3" w:rsidP="004C0401">
      <w:pPr>
        <w:pStyle w:val="NoSpacing"/>
        <w:rPr>
          <w:i/>
        </w:rPr>
      </w:pPr>
    </w:p>
    <w:p w:rsidR="004C0401" w:rsidRDefault="0070364C" w:rsidP="00F47B8E">
      <w:pPr>
        <w:pStyle w:val="NoSpacing"/>
        <w:tabs>
          <w:tab w:val="left" w:pos="7920"/>
          <w:tab w:val="left" w:pos="8460"/>
        </w:tabs>
      </w:pPr>
      <w:r>
        <w:t xml:space="preserve">Quality of </w:t>
      </w:r>
      <w:r w:rsidR="004C0401">
        <w:t xml:space="preserve">Explanation &amp; </w:t>
      </w:r>
      <w:r>
        <w:t xml:space="preserve">Application </w:t>
      </w:r>
      <w:r w:rsidR="004C0401">
        <w:t xml:space="preserve">of Theoretical Lens </w:t>
      </w:r>
      <w:r w:rsidR="004C0401">
        <w:tab/>
      </w:r>
      <w:r w:rsidR="004C0401">
        <w:rPr>
          <w:u w:val="single"/>
        </w:rPr>
        <w:tab/>
      </w:r>
      <w:r w:rsidR="008C3B52">
        <w:t xml:space="preserve"> / 4</w:t>
      </w:r>
    </w:p>
    <w:p w:rsidR="002407EA" w:rsidRDefault="002407EA" w:rsidP="004C0401">
      <w:pPr>
        <w:pStyle w:val="NoSpacing"/>
        <w:rPr>
          <w:i/>
        </w:rPr>
      </w:pPr>
    </w:p>
    <w:p w:rsidR="004C0401" w:rsidRDefault="004C0401" w:rsidP="00F47B8E">
      <w:pPr>
        <w:pStyle w:val="NoSpacing"/>
        <w:tabs>
          <w:tab w:val="left" w:pos="7920"/>
          <w:tab w:val="left" w:pos="8460"/>
        </w:tabs>
      </w:pPr>
      <w:r>
        <w:t xml:space="preserve">Identification, Soundness, &amp; Justification of RQs / Hs </w:t>
      </w:r>
      <w:r>
        <w:tab/>
      </w:r>
      <w:r>
        <w:rPr>
          <w:u w:val="single"/>
        </w:rPr>
        <w:tab/>
      </w:r>
      <w:r w:rsidR="008C3B52">
        <w:t xml:space="preserve"> / 4</w:t>
      </w:r>
    </w:p>
    <w:p w:rsidR="00700EB3" w:rsidRPr="00700EB3" w:rsidRDefault="00700EB3" w:rsidP="004C0401">
      <w:pPr>
        <w:pStyle w:val="NoSpacing"/>
        <w:rPr>
          <w:i/>
        </w:rPr>
      </w:pPr>
    </w:p>
    <w:p w:rsidR="0070364C" w:rsidRPr="00E96D8C" w:rsidRDefault="0070364C" w:rsidP="00F47B8E">
      <w:pPr>
        <w:pStyle w:val="NoSpacing"/>
        <w:tabs>
          <w:tab w:val="left" w:pos="7200"/>
          <w:tab w:val="left" w:pos="7920"/>
          <w:tab w:val="left" w:pos="8460"/>
        </w:tabs>
        <w:rPr>
          <w:b/>
          <w:i/>
        </w:rPr>
      </w:pPr>
      <w:r>
        <w:rPr>
          <w:b/>
          <w:i/>
        </w:rPr>
        <w:tab/>
      </w:r>
      <w:r w:rsidRPr="00E96D8C">
        <w:rPr>
          <w:b/>
          <w:i/>
        </w:rPr>
        <w:t xml:space="preserve">Total: </w:t>
      </w:r>
      <w:r w:rsidRPr="00E96D8C">
        <w:rPr>
          <w:b/>
          <w:i/>
          <w:u w:val="single"/>
        </w:rPr>
        <w:tab/>
      </w:r>
      <w:r w:rsidRPr="00E96D8C">
        <w:rPr>
          <w:b/>
          <w:i/>
          <w:u w:val="single"/>
        </w:rPr>
        <w:tab/>
      </w:r>
      <w:r w:rsidR="008C3B52">
        <w:rPr>
          <w:b/>
          <w:i/>
        </w:rPr>
        <w:t xml:space="preserve"> / 2</w:t>
      </w:r>
      <w:r w:rsidR="000A54F5">
        <w:rPr>
          <w:b/>
          <w:i/>
        </w:rPr>
        <w:t>2</w:t>
      </w:r>
    </w:p>
    <w:p w:rsidR="004C0401" w:rsidRDefault="004C0401" w:rsidP="004C0401">
      <w:pPr>
        <w:pStyle w:val="NoSpacing"/>
        <w:rPr>
          <w:b/>
        </w:rPr>
      </w:pPr>
    </w:p>
    <w:p w:rsidR="004C0401" w:rsidRDefault="00253D91" w:rsidP="0070364C">
      <w:pPr>
        <w:pStyle w:val="NoSpacing"/>
        <w:jc w:val="center"/>
      </w:pPr>
      <w:r>
        <w:rPr>
          <w:b/>
        </w:rPr>
        <w:t>Method</w:t>
      </w:r>
    </w:p>
    <w:p w:rsidR="004C0401" w:rsidRPr="00CC34BE" w:rsidRDefault="004C0401" w:rsidP="00F47B8E">
      <w:pPr>
        <w:pStyle w:val="NoSpacing"/>
        <w:tabs>
          <w:tab w:val="left" w:pos="7920"/>
          <w:tab w:val="left" w:pos="8460"/>
        </w:tabs>
      </w:pPr>
      <w:r>
        <w:t xml:space="preserve">Appropriateness, </w:t>
      </w:r>
      <w:r w:rsidR="0070364C">
        <w:t>Clarity</w:t>
      </w:r>
      <w:r>
        <w:t>,</w:t>
      </w:r>
      <w:r w:rsidRPr="00CC34BE">
        <w:t xml:space="preserve"> &amp; </w:t>
      </w:r>
      <w:r w:rsidR="0070364C">
        <w:t xml:space="preserve">Soundness </w:t>
      </w:r>
      <w:r w:rsidRPr="00CC34BE">
        <w:t>of Sampling Procedures</w:t>
      </w:r>
      <w:r w:rsidR="0070364C">
        <w:t xml:space="preserve"> &amp; Description</w:t>
      </w:r>
      <w:r w:rsidRPr="00CC34BE">
        <w:t xml:space="preserve"> </w:t>
      </w:r>
      <w:r>
        <w:tab/>
      </w:r>
      <w:r>
        <w:rPr>
          <w:u w:val="single"/>
        </w:rPr>
        <w:tab/>
      </w:r>
      <w:r w:rsidR="008C3B52">
        <w:t xml:space="preserve"> / 4</w:t>
      </w:r>
    </w:p>
    <w:p w:rsidR="00DF68EA" w:rsidRPr="00634A77" w:rsidRDefault="00DF68EA" w:rsidP="004C0401">
      <w:pPr>
        <w:pStyle w:val="NoSpacing"/>
        <w:rPr>
          <w:i/>
        </w:rPr>
      </w:pPr>
    </w:p>
    <w:p w:rsidR="004C0401" w:rsidRDefault="0070364C" w:rsidP="00F47B8E">
      <w:pPr>
        <w:pStyle w:val="NoSpacing"/>
        <w:tabs>
          <w:tab w:val="left" w:pos="7920"/>
          <w:tab w:val="left" w:pos="8460"/>
        </w:tabs>
      </w:pPr>
      <w:r>
        <w:t>Appropriateness, Clarity,</w:t>
      </w:r>
      <w:r w:rsidRPr="00CC34BE">
        <w:t xml:space="preserve"> &amp; </w:t>
      </w:r>
      <w:r>
        <w:t xml:space="preserve">Soundness </w:t>
      </w:r>
      <w:r w:rsidR="004C0401">
        <w:t xml:space="preserve">of Research Design </w:t>
      </w:r>
      <w:r w:rsidR="004C0401">
        <w:tab/>
      </w:r>
      <w:r w:rsidR="004C0401">
        <w:rPr>
          <w:u w:val="single"/>
        </w:rPr>
        <w:tab/>
      </w:r>
      <w:r w:rsidR="008C3B52">
        <w:t xml:space="preserve"> / 4</w:t>
      </w:r>
    </w:p>
    <w:p w:rsidR="005734A1" w:rsidRPr="00937882" w:rsidRDefault="005734A1" w:rsidP="004C0401">
      <w:pPr>
        <w:pStyle w:val="NoSpacing"/>
        <w:rPr>
          <w:i/>
        </w:rPr>
      </w:pPr>
    </w:p>
    <w:p w:rsidR="004C0401" w:rsidRDefault="0070364C" w:rsidP="00F47B8E">
      <w:pPr>
        <w:pStyle w:val="NoSpacing"/>
        <w:tabs>
          <w:tab w:val="left" w:pos="7920"/>
          <w:tab w:val="left" w:pos="8460"/>
        </w:tabs>
      </w:pPr>
      <w:r>
        <w:t>Appropriateness, Clarity,</w:t>
      </w:r>
      <w:r w:rsidRPr="00CC34BE">
        <w:t xml:space="preserve"> &amp; </w:t>
      </w:r>
      <w:r>
        <w:t xml:space="preserve">Soundness </w:t>
      </w:r>
      <w:r w:rsidR="004C0401">
        <w:t xml:space="preserve">of Data Collection </w:t>
      </w:r>
      <w:r w:rsidR="004C0401">
        <w:tab/>
      </w:r>
      <w:r w:rsidR="004C0401">
        <w:rPr>
          <w:u w:val="single"/>
        </w:rPr>
        <w:tab/>
      </w:r>
      <w:r w:rsidR="008C3B52">
        <w:t xml:space="preserve"> / 2</w:t>
      </w:r>
    </w:p>
    <w:p w:rsidR="000C0548" w:rsidRPr="00684239" w:rsidRDefault="000C0548" w:rsidP="004C0401">
      <w:pPr>
        <w:pStyle w:val="NoSpacing"/>
        <w:tabs>
          <w:tab w:val="left" w:pos="7920"/>
        </w:tabs>
        <w:rPr>
          <w:i/>
        </w:rPr>
      </w:pPr>
    </w:p>
    <w:p w:rsidR="004C0401" w:rsidRDefault="0070364C" w:rsidP="00F47B8E">
      <w:pPr>
        <w:pStyle w:val="NoSpacing"/>
        <w:tabs>
          <w:tab w:val="left" w:pos="7920"/>
          <w:tab w:val="left" w:pos="8460"/>
        </w:tabs>
      </w:pPr>
      <w:r>
        <w:t>Appropriateness, Clarity,</w:t>
      </w:r>
      <w:r w:rsidRPr="00CC34BE">
        <w:t xml:space="preserve"> &amp; </w:t>
      </w:r>
      <w:r>
        <w:t xml:space="preserve">Soundness </w:t>
      </w:r>
      <w:r w:rsidR="004C0401">
        <w:t xml:space="preserve">of Variables </w:t>
      </w:r>
      <w:r w:rsidR="004C0401">
        <w:tab/>
      </w:r>
      <w:r w:rsidR="004C0401">
        <w:rPr>
          <w:u w:val="single"/>
        </w:rPr>
        <w:tab/>
      </w:r>
      <w:r w:rsidR="008C3B52">
        <w:t xml:space="preserve"> / 2</w:t>
      </w:r>
    </w:p>
    <w:p w:rsidR="00A1567E" w:rsidRPr="00191315" w:rsidRDefault="00A1567E" w:rsidP="004C0401">
      <w:pPr>
        <w:pStyle w:val="NoSpacing"/>
        <w:tabs>
          <w:tab w:val="left" w:pos="7920"/>
        </w:tabs>
        <w:rPr>
          <w:i/>
        </w:rPr>
      </w:pPr>
    </w:p>
    <w:p w:rsidR="004C0401" w:rsidRPr="00E438A7" w:rsidRDefault="0070364C" w:rsidP="00F47B8E">
      <w:pPr>
        <w:pStyle w:val="NoSpacing"/>
        <w:tabs>
          <w:tab w:val="left" w:pos="7920"/>
          <w:tab w:val="left" w:pos="8460"/>
        </w:tabs>
      </w:pPr>
      <w:r>
        <w:t>Appropriateness, Clarity,</w:t>
      </w:r>
      <w:r w:rsidRPr="00CC34BE">
        <w:t xml:space="preserve"> &amp; </w:t>
      </w:r>
      <w:r>
        <w:t xml:space="preserve">Soundness </w:t>
      </w:r>
      <w:r w:rsidR="004C0401">
        <w:t>of Measures</w:t>
      </w:r>
      <w:r w:rsidR="004C0401">
        <w:tab/>
      </w:r>
      <w:r w:rsidR="004C0401">
        <w:rPr>
          <w:u w:val="single"/>
        </w:rPr>
        <w:tab/>
      </w:r>
      <w:r w:rsidR="008C3B52">
        <w:t xml:space="preserve"> / 2</w:t>
      </w:r>
    </w:p>
    <w:p w:rsidR="00DF68EA" w:rsidRPr="00785643" w:rsidRDefault="00DF68EA" w:rsidP="004C0401">
      <w:pPr>
        <w:pStyle w:val="NoSpacing"/>
        <w:rPr>
          <w:i/>
        </w:rPr>
      </w:pPr>
    </w:p>
    <w:p w:rsidR="004C0401" w:rsidRDefault="0070364C" w:rsidP="00F47B8E">
      <w:pPr>
        <w:pStyle w:val="NoSpacing"/>
        <w:tabs>
          <w:tab w:val="left" w:pos="7920"/>
          <w:tab w:val="left" w:pos="8460"/>
        </w:tabs>
      </w:pPr>
      <w:r>
        <w:t>Appropriateness, Clarity,</w:t>
      </w:r>
      <w:r w:rsidRPr="00CC34BE">
        <w:t xml:space="preserve"> &amp; </w:t>
      </w:r>
      <w:r>
        <w:t xml:space="preserve">Soundness </w:t>
      </w:r>
      <w:r w:rsidR="004C0401">
        <w:t xml:space="preserve">of Data Analysis Procedure </w:t>
      </w:r>
      <w:r w:rsidR="004C0401">
        <w:tab/>
      </w:r>
      <w:r w:rsidR="004C0401">
        <w:rPr>
          <w:u w:val="single"/>
        </w:rPr>
        <w:tab/>
      </w:r>
      <w:r w:rsidR="008C3B52">
        <w:t xml:space="preserve"> / 4</w:t>
      </w:r>
    </w:p>
    <w:p w:rsidR="00DF68EA" w:rsidRPr="00C6309C" w:rsidRDefault="00DF68EA" w:rsidP="00F47B8E">
      <w:pPr>
        <w:pStyle w:val="NoSpacing"/>
        <w:tabs>
          <w:tab w:val="left" w:pos="7920"/>
          <w:tab w:val="left" w:pos="8460"/>
        </w:tabs>
        <w:rPr>
          <w:i/>
        </w:rPr>
      </w:pPr>
    </w:p>
    <w:p w:rsidR="004C0401" w:rsidRPr="00E96D8C" w:rsidRDefault="0070364C" w:rsidP="00F47B8E">
      <w:pPr>
        <w:pStyle w:val="NoSpacing"/>
        <w:tabs>
          <w:tab w:val="left" w:pos="7200"/>
          <w:tab w:val="left" w:pos="7920"/>
          <w:tab w:val="left" w:pos="8460"/>
        </w:tabs>
        <w:rPr>
          <w:b/>
          <w:i/>
        </w:rPr>
      </w:pPr>
      <w:r>
        <w:rPr>
          <w:b/>
          <w:i/>
        </w:rPr>
        <w:tab/>
      </w:r>
      <w:r w:rsidR="004C0401" w:rsidRPr="00E96D8C">
        <w:rPr>
          <w:b/>
          <w:i/>
        </w:rPr>
        <w:t xml:space="preserve">Total: </w:t>
      </w:r>
      <w:r w:rsidR="004C0401" w:rsidRPr="00E96D8C">
        <w:rPr>
          <w:b/>
          <w:i/>
          <w:u w:val="single"/>
        </w:rPr>
        <w:tab/>
      </w:r>
      <w:r w:rsidR="004C0401" w:rsidRPr="00E96D8C">
        <w:rPr>
          <w:b/>
          <w:i/>
          <w:u w:val="single"/>
        </w:rPr>
        <w:tab/>
      </w:r>
      <w:r w:rsidR="008C3B52">
        <w:rPr>
          <w:b/>
          <w:i/>
        </w:rPr>
        <w:t xml:space="preserve"> / 18</w:t>
      </w:r>
    </w:p>
    <w:p w:rsidR="004C0401" w:rsidRDefault="004C0401" w:rsidP="004C0401">
      <w:pPr>
        <w:pStyle w:val="NoSpacing"/>
        <w:rPr>
          <w:b/>
        </w:rPr>
      </w:pPr>
    </w:p>
    <w:p w:rsidR="004C0401" w:rsidRDefault="004C0401" w:rsidP="0070364C">
      <w:pPr>
        <w:pStyle w:val="NoSpacing"/>
        <w:jc w:val="center"/>
        <w:rPr>
          <w:b/>
        </w:rPr>
      </w:pPr>
      <w:r>
        <w:rPr>
          <w:b/>
        </w:rPr>
        <w:t>Results &amp; Discussion</w:t>
      </w:r>
    </w:p>
    <w:p w:rsidR="004C0401" w:rsidRPr="000E7E93" w:rsidRDefault="00253D91" w:rsidP="00F47B8E">
      <w:pPr>
        <w:pStyle w:val="NoSpacing"/>
        <w:tabs>
          <w:tab w:val="left" w:pos="7920"/>
          <w:tab w:val="left" w:pos="8460"/>
        </w:tabs>
      </w:pPr>
      <w:r>
        <w:t>Relevance</w:t>
      </w:r>
      <w:r w:rsidR="0070364C">
        <w:t xml:space="preserve"> </w:t>
      </w:r>
      <w:r w:rsidR="004C0401">
        <w:t>of Results to RQs &amp; Hs</w:t>
      </w:r>
      <w:r w:rsidR="004C0401">
        <w:tab/>
      </w:r>
      <w:r w:rsidR="004C0401">
        <w:rPr>
          <w:u w:val="single"/>
        </w:rPr>
        <w:tab/>
      </w:r>
      <w:r w:rsidR="008C3B52">
        <w:t xml:space="preserve"> / 4</w:t>
      </w:r>
    </w:p>
    <w:p w:rsidR="00A77781" w:rsidRPr="00D06F63" w:rsidRDefault="00A77781" w:rsidP="004C0401">
      <w:pPr>
        <w:pStyle w:val="NoSpacing"/>
        <w:tabs>
          <w:tab w:val="left" w:pos="7920"/>
        </w:tabs>
        <w:rPr>
          <w:i/>
        </w:rPr>
      </w:pPr>
    </w:p>
    <w:p w:rsidR="004C0401" w:rsidRDefault="0070364C" w:rsidP="00F47B8E">
      <w:pPr>
        <w:pStyle w:val="NoSpacing"/>
        <w:tabs>
          <w:tab w:val="left" w:pos="7920"/>
          <w:tab w:val="left" w:pos="8460"/>
        </w:tabs>
      </w:pPr>
      <w:r>
        <w:t>Appropriateness, Clarity,</w:t>
      </w:r>
      <w:r w:rsidRPr="00CC34BE">
        <w:t xml:space="preserve"> &amp; </w:t>
      </w:r>
      <w:r>
        <w:t xml:space="preserve">Soundness </w:t>
      </w:r>
      <w:r w:rsidR="004C0401">
        <w:t>of Results Reporting</w:t>
      </w:r>
      <w:r w:rsidR="004C0401">
        <w:tab/>
      </w:r>
      <w:r w:rsidR="004C0401">
        <w:rPr>
          <w:u w:val="single"/>
        </w:rPr>
        <w:tab/>
      </w:r>
      <w:r w:rsidR="008C3B52">
        <w:t xml:space="preserve"> / 4</w:t>
      </w:r>
    </w:p>
    <w:p w:rsidR="00A77781" w:rsidRPr="00031C5E" w:rsidRDefault="00A77781" w:rsidP="004C0401">
      <w:pPr>
        <w:pStyle w:val="NoSpacing"/>
        <w:tabs>
          <w:tab w:val="left" w:pos="7920"/>
        </w:tabs>
        <w:rPr>
          <w:i/>
        </w:rPr>
      </w:pPr>
    </w:p>
    <w:p w:rsidR="004C0401" w:rsidRDefault="0070364C" w:rsidP="00F47B8E">
      <w:pPr>
        <w:pStyle w:val="NoSpacing"/>
        <w:tabs>
          <w:tab w:val="left" w:pos="7920"/>
          <w:tab w:val="left" w:pos="8460"/>
        </w:tabs>
      </w:pPr>
      <w:r>
        <w:t>Appropriateness, Clarity,</w:t>
      </w:r>
      <w:r w:rsidRPr="00CC34BE">
        <w:t xml:space="preserve"> &amp; </w:t>
      </w:r>
      <w:r>
        <w:t xml:space="preserve">Soundness </w:t>
      </w:r>
      <w:r w:rsidR="004C0401">
        <w:t>of Discussion of Results</w:t>
      </w:r>
      <w:r w:rsidR="004C0401">
        <w:tab/>
      </w:r>
      <w:r w:rsidR="004C0401">
        <w:rPr>
          <w:u w:val="single"/>
        </w:rPr>
        <w:tab/>
      </w:r>
      <w:r w:rsidR="008C3B52">
        <w:t xml:space="preserve"> / 5</w:t>
      </w:r>
    </w:p>
    <w:p w:rsidR="00DF68EA" w:rsidRPr="00DF68EA" w:rsidRDefault="00DF68EA" w:rsidP="004C0401">
      <w:pPr>
        <w:pStyle w:val="NoSpacing"/>
        <w:rPr>
          <w:i/>
        </w:rPr>
      </w:pPr>
    </w:p>
    <w:p w:rsidR="004C0401" w:rsidRDefault="0070364C" w:rsidP="00F47B8E">
      <w:pPr>
        <w:pStyle w:val="NoSpacing"/>
        <w:tabs>
          <w:tab w:val="left" w:pos="7920"/>
          <w:tab w:val="left" w:pos="8460"/>
        </w:tabs>
      </w:pPr>
      <w:r>
        <w:lastRenderedPageBreak/>
        <w:t>Appropriateness, Clarity,</w:t>
      </w:r>
      <w:r w:rsidRPr="00CC34BE">
        <w:t xml:space="preserve"> &amp; </w:t>
      </w:r>
      <w:r>
        <w:t xml:space="preserve">Soundness </w:t>
      </w:r>
      <w:r w:rsidR="004C0401">
        <w:t xml:space="preserve">of </w:t>
      </w:r>
      <w:r>
        <w:t>Implications</w:t>
      </w:r>
      <w:r>
        <w:tab/>
      </w:r>
      <w:r w:rsidR="004C0401">
        <w:rPr>
          <w:u w:val="single"/>
        </w:rPr>
        <w:tab/>
      </w:r>
      <w:r w:rsidR="008C3B52">
        <w:t xml:space="preserve"> / 5</w:t>
      </w:r>
    </w:p>
    <w:p w:rsidR="00DF68EA" w:rsidRPr="00DF68EA" w:rsidRDefault="00DF68EA" w:rsidP="0070364C">
      <w:pPr>
        <w:pStyle w:val="NoSpacing"/>
        <w:tabs>
          <w:tab w:val="left" w:pos="7920"/>
        </w:tabs>
        <w:rPr>
          <w:i/>
        </w:rPr>
      </w:pPr>
    </w:p>
    <w:p w:rsidR="0070364C" w:rsidRPr="0070364C" w:rsidRDefault="0070364C" w:rsidP="00F47B8E">
      <w:pPr>
        <w:pStyle w:val="NoSpacing"/>
        <w:tabs>
          <w:tab w:val="left" w:pos="7920"/>
          <w:tab w:val="left" w:pos="8460"/>
        </w:tabs>
      </w:pPr>
      <w:r>
        <w:t>Appropriateness, Clarity,</w:t>
      </w:r>
      <w:r w:rsidRPr="00CC34BE">
        <w:t xml:space="preserve"> &amp; </w:t>
      </w:r>
      <w:r>
        <w:t>Soundness of Limitations</w:t>
      </w:r>
      <w:r w:rsidR="00253D91">
        <w:t xml:space="preserve"> &amp; Future Research</w:t>
      </w:r>
      <w:r>
        <w:tab/>
      </w:r>
      <w:r>
        <w:rPr>
          <w:u w:val="single"/>
        </w:rPr>
        <w:tab/>
      </w:r>
      <w:r w:rsidR="008C3B52">
        <w:t xml:space="preserve"> / 5</w:t>
      </w:r>
    </w:p>
    <w:p w:rsidR="00A77781" w:rsidRPr="00500DD2" w:rsidRDefault="00A77781" w:rsidP="0070364C">
      <w:pPr>
        <w:pStyle w:val="NoSpacing"/>
        <w:tabs>
          <w:tab w:val="left" w:pos="7920"/>
        </w:tabs>
        <w:rPr>
          <w:i/>
        </w:rPr>
      </w:pPr>
    </w:p>
    <w:p w:rsidR="0070364C" w:rsidRPr="00E96D8C" w:rsidRDefault="0070364C" w:rsidP="00F47B8E">
      <w:pPr>
        <w:pStyle w:val="NoSpacing"/>
        <w:tabs>
          <w:tab w:val="left" w:pos="7200"/>
          <w:tab w:val="left" w:pos="7920"/>
          <w:tab w:val="left" w:pos="8460"/>
        </w:tabs>
        <w:rPr>
          <w:b/>
          <w:i/>
        </w:rPr>
      </w:pPr>
      <w:r>
        <w:rPr>
          <w:b/>
          <w:i/>
        </w:rPr>
        <w:tab/>
      </w:r>
      <w:r w:rsidRPr="00E96D8C">
        <w:rPr>
          <w:b/>
          <w:i/>
        </w:rPr>
        <w:t xml:space="preserve">Total: </w:t>
      </w:r>
      <w:r w:rsidRPr="00E96D8C">
        <w:rPr>
          <w:b/>
          <w:i/>
          <w:u w:val="single"/>
        </w:rPr>
        <w:tab/>
      </w:r>
      <w:r w:rsidRPr="00E96D8C">
        <w:rPr>
          <w:b/>
          <w:i/>
          <w:u w:val="single"/>
        </w:rPr>
        <w:tab/>
      </w:r>
      <w:r w:rsidR="008C3B52">
        <w:rPr>
          <w:b/>
          <w:i/>
        </w:rPr>
        <w:t xml:space="preserve"> / 23</w:t>
      </w:r>
    </w:p>
    <w:p w:rsidR="004C0401" w:rsidRPr="00B00FE9" w:rsidRDefault="004C0401" w:rsidP="004C0401">
      <w:pPr>
        <w:pStyle w:val="NoSpacing"/>
      </w:pPr>
    </w:p>
    <w:p w:rsidR="0070364C" w:rsidRDefault="0070364C" w:rsidP="0070364C">
      <w:pPr>
        <w:pStyle w:val="NoSpacing"/>
        <w:jc w:val="center"/>
        <w:rPr>
          <w:b/>
        </w:rPr>
      </w:pPr>
      <w:r>
        <w:rPr>
          <w:b/>
        </w:rPr>
        <w:t>Automatic Deductions</w:t>
      </w:r>
    </w:p>
    <w:p w:rsidR="0070364C" w:rsidRPr="00DF68EA" w:rsidRDefault="0070364C" w:rsidP="0070364C">
      <w:pPr>
        <w:pStyle w:val="NoSpacing"/>
      </w:pPr>
      <w:r w:rsidRPr="00DF68EA">
        <w:t xml:space="preserve">Not in </w:t>
      </w:r>
      <w:r w:rsidR="00253D91" w:rsidRPr="00DF68EA">
        <w:t>paragraph format: -14</w:t>
      </w:r>
    </w:p>
    <w:p w:rsidR="00253D91" w:rsidRPr="00DF68EA" w:rsidRDefault="00253D91" w:rsidP="0070364C">
      <w:pPr>
        <w:pStyle w:val="NoSpacing"/>
      </w:pPr>
    </w:p>
    <w:p w:rsidR="0070364C" w:rsidRPr="00DF68EA" w:rsidRDefault="00253D91" w:rsidP="0070364C">
      <w:pPr>
        <w:pStyle w:val="NoSpacing"/>
      </w:pPr>
      <w:r w:rsidRPr="00DF68EA">
        <w:t xml:space="preserve">Plagiarism: </w:t>
      </w:r>
      <w:r w:rsidR="00C30FCF">
        <w:t>Decided according to university policy</w:t>
      </w:r>
    </w:p>
    <w:p w:rsidR="00253D91" w:rsidRPr="00DF68EA" w:rsidRDefault="00253D91" w:rsidP="0070364C">
      <w:pPr>
        <w:pStyle w:val="NoSpacing"/>
      </w:pPr>
    </w:p>
    <w:p w:rsidR="00253D91" w:rsidRPr="00DF68EA" w:rsidRDefault="00253D91" w:rsidP="0070364C">
      <w:pPr>
        <w:pStyle w:val="NoSpacing"/>
      </w:pPr>
      <w:r w:rsidRPr="00DF68EA">
        <w:t>Failure to include instruments, announcements, etc.: -7</w:t>
      </w:r>
    </w:p>
    <w:p w:rsidR="00253D91" w:rsidRPr="0070364C" w:rsidRDefault="00253D91" w:rsidP="0070364C">
      <w:pPr>
        <w:pStyle w:val="NoSpacing"/>
      </w:pPr>
    </w:p>
    <w:p w:rsidR="004C0401" w:rsidRPr="00D61934" w:rsidRDefault="004C0401" w:rsidP="004C0401">
      <w:pPr>
        <w:pStyle w:val="NoSpacing"/>
        <w:rPr>
          <w:i/>
        </w:rPr>
      </w:pPr>
      <w:r w:rsidRPr="005E0F4F">
        <w:rPr>
          <w:b/>
        </w:rPr>
        <w:t xml:space="preserve">Grade: </w:t>
      </w:r>
      <w:r w:rsidRPr="005E0F4F"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</w:rPr>
        <w:t xml:space="preserve"> / </w:t>
      </w:r>
      <w:bookmarkEnd w:id="0"/>
      <w:bookmarkEnd w:id="1"/>
      <w:r w:rsidR="008C3B52">
        <w:rPr>
          <w:b/>
        </w:rPr>
        <w:t>73</w:t>
      </w:r>
    </w:p>
    <w:p w:rsidR="00224531" w:rsidRDefault="00224531"/>
    <w:p w:rsidR="00253D91" w:rsidRDefault="00253D91">
      <w:r>
        <w:br w:type="page"/>
      </w:r>
    </w:p>
    <w:p w:rsidR="00253D91" w:rsidRPr="00793898" w:rsidRDefault="00253D91" w:rsidP="00253D91">
      <w:pPr>
        <w:pStyle w:val="NoSpacing"/>
        <w:jc w:val="center"/>
      </w:pPr>
      <w:r>
        <w:lastRenderedPageBreak/>
        <w:t>Final Project Rubric – Rhetorical Criticism</w:t>
      </w:r>
    </w:p>
    <w:p w:rsidR="00253D91" w:rsidRDefault="00253D91" w:rsidP="00253D91">
      <w:pPr>
        <w:pStyle w:val="NoSpacing"/>
        <w:rPr>
          <w:b/>
        </w:rPr>
      </w:pPr>
    </w:p>
    <w:p w:rsidR="00253D91" w:rsidRDefault="00253D91" w:rsidP="00253D91">
      <w:pPr>
        <w:pStyle w:val="NoSpacing"/>
        <w:jc w:val="center"/>
      </w:pPr>
      <w:r>
        <w:rPr>
          <w:b/>
        </w:rPr>
        <w:t xml:space="preserve">Grammar / Writing </w:t>
      </w:r>
    </w:p>
    <w:p w:rsidR="00253D91" w:rsidRDefault="00253D91" w:rsidP="00253D91">
      <w:pPr>
        <w:pStyle w:val="NoSpacing"/>
        <w:tabs>
          <w:tab w:val="left" w:pos="7920"/>
        </w:tabs>
      </w:pPr>
      <w:r>
        <w:t>Appropriateness, Clarity,</w:t>
      </w:r>
      <w:r w:rsidRPr="00CC34BE">
        <w:t xml:space="preserve"> &amp; </w:t>
      </w:r>
      <w:r>
        <w:t>Soundness of Organization &amp; Grammar</w:t>
      </w:r>
      <w:r>
        <w:tab/>
      </w:r>
      <w:r>
        <w:rPr>
          <w:u w:val="single"/>
        </w:rPr>
        <w:tab/>
      </w:r>
      <w:r>
        <w:t xml:space="preserve"> / 4</w:t>
      </w:r>
    </w:p>
    <w:p w:rsidR="00CC61E6" w:rsidRPr="0081790B" w:rsidRDefault="00CC61E6" w:rsidP="00253D91">
      <w:pPr>
        <w:pStyle w:val="NoSpacing"/>
        <w:tabs>
          <w:tab w:val="left" w:pos="7920"/>
        </w:tabs>
        <w:rPr>
          <w:i/>
        </w:rPr>
      </w:pPr>
    </w:p>
    <w:p w:rsidR="00253D91" w:rsidRPr="004C0401" w:rsidRDefault="00253D91" w:rsidP="00253D91">
      <w:pPr>
        <w:pStyle w:val="NoSpacing"/>
        <w:tabs>
          <w:tab w:val="left" w:pos="7920"/>
        </w:tabs>
      </w:pPr>
      <w:r>
        <w:t>Appropriateness, Clarity,</w:t>
      </w:r>
      <w:r w:rsidRPr="00CC34BE">
        <w:t xml:space="preserve"> &amp; </w:t>
      </w:r>
      <w:r>
        <w:t>Soundness of Word Choice &amp; Writing Style</w:t>
      </w:r>
      <w:r>
        <w:tab/>
      </w:r>
      <w:r>
        <w:rPr>
          <w:u w:val="single"/>
        </w:rPr>
        <w:tab/>
      </w:r>
      <w:r>
        <w:t xml:space="preserve"> / 4</w:t>
      </w:r>
    </w:p>
    <w:p w:rsidR="00CC61E6" w:rsidRDefault="00CC61E6" w:rsidP="00253D91">
      <w:pPr>
        <w:pStyle w:val="NoSpacing"/>
        <w:rPr>
          <w:i/>
        </w:rPr>
      </w:pPr>
    </w:p>
    <w:p w:rsidR="00253D91" w:rsidRDefault="0081790B" w:rsidP="00253D91">
      <w:pPr>
        <w:pStyle w:val="NoSpacing"/>
        <w:tabs>
          <w:tab w:val="left" w:pos="7920"/>
        </w:tabs>
      </w:pPr>
      <w:r>
        <w:t>Appropriateness of ML</w:t>
      </w:r>
      <w:r w:rsidR="00253D91">
        <w:t xml:space="preserve">A Format </w:t>
      </w:r>
      <w:r w:rsidR="00253D91">
        <w:tab/>
      </w:r>
      <w:r w:rsidR="00253D91">
        <w:rPr>
          <w:u w:val="single"/>
        </w:rPr>
        <w:tab/>
      </w:r>
      <w:r w:rsidR="00253D91">
        <w:t xml:space="preserve"> / 4</w:t>
      </w:r>
    </w:p>
    <w:p w:rsidR="00CC61E6" w:rsidRDefault="00CC61E6" w:rsidP="00253D91">
      <w:pPr>
        <w:pStyle w:val="NoSpacing"/>
        <w:rPr>
          <w:i/>
        </w:rPr>
      </w:pPr>
    </w:p>
    <w:p w:rsidR="00253D91" w:rsidRPr="00E96D8C" w:rsidRDefault="00253D91" w:rsidP="00253D91">
      <w:pPr>
        <w:pStyle w:val="NoSpacing"/>
        <w:tabs>
          <w:tab w:val="left" w:pos="7200"/>
        </w:tabs>
        <w:rPr>
          <w:b/>
          <w:i/>
        </w:rPr>
      </w:pPr>
      <w:r>
        <w:rPr>
          <w:b/>
          <w:i/>
        </w:rPr>
        <w:tab/>
      </w:r>
      <w:r w:rsidRPr="00E96D8C">
        <w:rPr>
          <w:b/>
          <w:i/>
        </w:rPr>
        <w:t xml:space="preserve">Total: </w:t>
      </w:r>
      <w:r w:rsidRPr="00E96D8C">
        <w:rPr>
          <w:b/>
          <w:i/>
          <w:u w:val="single"/>
        </w:rPr>
        <w:tab/>
      </w:r>
      <w:r w:rsidRPr="00E96D8C">
        <w:rPr>
          <w:b/>
          <w:i/>
          <w:u w:val="single"/>
        </w:rPr>
        <w:tab/>
      </w:r>
      <w:r>
        <w:rPr>
          <w:b/>
          <w:i/>
        </w:rPr>
        <w:t xml:space="preserve"> / 12</w:t>
      </w:r>
    </w:p>
    <w:p w:rsidR="00253D91" w:rsidRPr="00E96D8C" w:rsidRDefault="00253D91" w:rsidP="00253D91">
      <w:pPr>
        <w:pStyle w:val="NoSpacing"/>
        <w:rPr>
          <w:b/>
        </w:rPr>
      </w:pPr>
    </w:p>
    <w:p w:rsidR="00253D91" w:rsidRDefault="00253D91" w:rsidP="00253D91">
      <w:pPr>
        <w:pStyle w:val="NoSpacing"/>
        <w:jc w:val="center"/>
      </w:pPr>
      <w:r>
        <w:rPr>
          <w:b/>
        </w:rPr>
        <w:t>Literature Review</w:t>
      </w:r>
    </w:p>
    <w:p w:rsidR="00FF4F6E" w:rsidRPr="00A51B0F" w:rsidRDefault="00FF4F6E" w:rsidP="00FF4F6E">
      <w:pPr>
        <w:pStyle w:val="NoSpacing"/>
        <w:tabs>
          <w:tab w:val="left" w:pos="7920"/>
          <w:tab w:val="left" w:pos="8460"/>
        </w:tabs>
      </w:pPr>
      <w:r>
        <w:t>Appropriateness, Clarity,</w:t>
      </w:r>
      <w:r w:rsidRPr="00CC34BE">
        <w:t xml:space="preserve"> &amp; </w:t>
      </w:r>
      <w:r>
        <w:t>Soundness of Problem / Topic Justification</w:t>
      </w:r>
      <w:r>
        <w:tab/>
      </w:r>
      <w:r>
        <w:rPr>
          <w:u w:val="single"/>
        </w:rPr>
        <w:tab/>
      </w:r>
      <w:r w:rsidR="000A54F5">
        <w:t xml:space="preserve"> / 5</w:t>
      </w:r>
    </w:p>
    <w:p w:rsidR="009F6AAE" w:rsidRPr="00054D4B" w:rsidRDefault="009F6AAE" w:rsidP="00FF4F6E">
      <w:pPr>
        <w:pStyle w:val="NoSpacing"/>
        <w:tabs>
          <w:tab w:val="left" w:pos="7920"/>
        </w:tabs>
        <w:rPr>
          <w:i/>
        </w:rPr>
      </w:pPr>
    </w:p>
    <w:p w:rsidR="00FF4F6E" w:rsidRDefault="00FF4F6E" w:rsidP="00FF4F6E">
      <w:pPr>
        <w:pStyle w:val="NoSpacing"/>
        <w:tabs>
          <w:tab w:val="left" w:pos="7920"/>
          <w:tab w:val="left" w:pos="8460"/>
        </w:tabs>
      </w:pPr>
      <w:r>
        <w:t>Appropriateness, Clarity,</w:t>
      </w:r>
      <w:r w:rsidRPr="00CC34BE">
        <w:t xml:space="preserve"> &amp; </w:t>
      </w:r>
      <w:r>
        <w:t>Soundness of Literature Review</w:t>
      </w:r>
      <w:r>
        <w:tab/>
      </w:r>
      <w:r>
        <w:rPr>
          <w:u w:val="single"/>
        </w:rPr>
        <w:tab/>
      </w:r>
      <w:r w:rsidR="000A54F5">
        <w:t xml:space="preserve"> / 5</w:t>
      </w:r>
      <w:bookmarkStart w:id="2" w:name="_GoBack"/>
      <w:bookmarkEnd w:id="2"/>
    </w:p>
    <w:p w:rsidR="004A2B17" w:rsidRPr="004A2B17" w:rsidRDefault="004A2B17" w:rsidP="00FF4F6E">
      <w:pPr>
        <w:pStyle w:val="NoSpacing"/>
        <w:rPr>
          <w:i/>
        </w:rPr>
      </w:pPr>
    </w:p>
    <w:p w:rsidR="00FF4F6E" w:rsidRDefault="00FF4F6E" w:rsidP="00FF4F6E">
      <w:pPr>
        <w:pStyle w:val="NoSpacing"/>
        <w:tabs>
          <w:tab w:val="left" w:pos="7920"/>
          <w:tab w:val="left" w:pos="8460"/>
        </w:tabs>
      </w:pPr>
      <w:r>
        <w:t>Applicability &amp; Comprehensiveness of Background Research</w:t>
      </w:r>
      <w:r>
        <w:tab/>
      </w:r>
      <w:r>
        <w:rPr>
          <w:u w:val="single"/>
        </w:rPr>
        <w:tab/>
      </w:r>
      <w:r>
        <w:t xml:space="preserve"> / 4</w:t>
      </w:r>
    </w:p>
    <w:p w:rsidR="004A2B17" w:rsidRPr="00797055" w:rsidRDefault="004A2B17" w:rsidP="00FF4F6E">
      <w:pPr>
        <w:pStyle w:val="NoSpacing"/>
        <w:rPr>
          <w:i/>
        </w:rPr>
      </w:pPr>
    </w:p>
    <w:p w:rsidR="00FF4F6E" w:rsidRDefault="00FF4F6E" w:rsidP="00FF4F6E">
      <w:pPr>
        <w:pStyle w:val="NoSpacing"/>
        <w:tabs>
          <w:tab w:val="left" w:pos="7920"/>
          <w:tab w:val="left" w:pos="8460"/>
        </w:tabs>
      </w:pPr>
      <w:r>
        <w:t xml:space="preserve">Quality of Explanation &amp; Application of Theoretical Lens </w:t>
      </w:r>
      <w:r>
        <w:tab/>
      </w:r>
      <w:r>
        <w:rPr>
          <w:u w:val="single"/>
        </w:rPr>
        <w:tab/>
      </w:r>
      <w:r>
        <w:t xml:space="preserve"> / 4</w:t>
      </w:r>
    </w:p>
    <w:p w:rsidR="009F6AAE" w:rsidRDefault="009F6AAE" w:rsidP="00FF4F6E">
      <w:pPr>
        <w:pStyle w:val="NoSpacing"/>
        <w:rPr>
          <w:i/>
        </w:rPr>
      </w:pPr>
    </w:p>
    <w:p w:rsidR="00FF4F6E" w:rsidRDefault="00FF4F6E" w:rsidP="00FF4F6E">
      <w:pPr>
        <w:pStyle w:val="NoSpacing"/>
        <w:tabs>
          <w:tab w:val="left" w:pos="7920"/>
          <w:tab w:val="left" w:pos="8460"/>
        </w:tabs>
      </w:pPr>
      <w:r>
        <w:t>Identification, Soundn</w:t>
      </w:r>
      <w:r w:rsidR="000A54F5">
        <w:t>ess, &amp; Justification of RQs</w:t>
      </w:r>
      <w:r>
        <w:t xml:space="preserve"> </w:t>
      </w:r>
      <w:r>
        <w:tab/>
      </w:r>
      <w:r>
        <w:rPr>
          <w:u w:val="single"/>
        </w:rPr>
        <w:tab/>
      </w:r>
      <w:r>
        <w:t xml:space="preserve"> / 4</w:t>
      </w:r>
    </w:p>
    <w:p w:rsidR="00FF4F6E" w:rsidRPr="00C274FB" w:rsidRDefault="00FF4F6E" w:rsidP="00FF4F6E">
      <w:pPr>
        <w:pStyle w:val="NoSpacing"/>
        <w:rPr>
          <w:i/>
        </w:rPr>
      </w:pPr>
    </w:p>
    <w:p w:rsidR="00FF4F6E" w:rsidRPr="00E96D8C" w:rsidRDefault="00FF4F6E" w:rsidP="00FF4F6E">
      <w:pPr>
        <w:pStyle w:val="NoSpacing"/>
        <w:tabs>
          <w:tab w:val="left" w:pos="7200"/>
          <w:tab w:val="left" w:pos="7920"/>
          <w:tab w:val="left" w:pos="8460"/>
        </w:tabs>
        <w:rPr>
          <w:b/>
          <w:i/>
        </w:rPr>
      </w:pPr>
      <w:r>
        <w:rPr>
          <w:b/>
          <w:i/>
        </w:rPr>
        <w:tab/>
      </w:r>
      <w:r w:rsidRPr="00E96D8C">
        <w:rPr>
          <w:b/>
          <w:i/>
        </w:rPr>
        <w:t xml:space="preserve">Total: </w:t>
      </w:r>
      <w:r w:rsidRPr="00E96D8C">
        <w:rPr>
          <w:b/>
          <w:i/>
          <w:u w:val="single"/>
        </w:rPr>
        <w:tab/>
      </w:r>
      <w:r w:rsidRPr="00E96D8C">
        <w:rPr>
          <w:b/>
          <w:i/>
          <w:u w:val="single"/>
        </w:rPr>
        <w:tab/>
      </w:r>
      <w:r w:rsidR="000A54F5">
        <w:rPr>
          <w:b/>
          <w:i/>
        </w:rPr>
        <w:t xml:space="preserve"> / 22</w:t>
      </w:r>
    </w:p>
    <w:p w:rsidR="00253D91" w:rsidRDefault="00253D91" w:rsidP="00253D91">
      <w:pPr>
        <w:pStyle w:val="NoSpacing"/>
        <w:rPr>
          <w:b/>
        </w:rPr>
      </w:pPr>
    </w:p>
    <w:p w:rsidR="00253D91" w:rsidRDefault="00253D91" w:rsidP="00253D91">
      <w:pPr>
        <w:pStyle w:val="NoSpacing"/>
        <w:jc w:val="center"/>
      </w:pPr>
      <w:r>
        <w:rPr>
          <w:b/>
        </w:rPr>
        <w:t>Method</w:t>
      </w:r>
    </w:p>
    <w:p w:rsidR="00253D91" w:rsidRPr="00CC34BE" w:rsidRDefault="00253D91" w:rsidP="00253D91">
      <w:pPr>
        <w:pStyle w:val="NoSpacing"/>
        <w:tabs>
          <w:tab w:val="left" w:pos="7920"/>
        </w:tabs>
      </w:pPr>
      <w:r>
        <w:t>Appropriateness, Clarity,</w:t>
      </w:r>
      <w:r w:rsidRPr="00CC34BE">
        <w:t xml:space="preserve"> &amp; </w:t>
      </w:r>
      <w:r>
        <w:t xml:space="preserve">Soundness </w:t>
      </w:r>
      <w:r w:rsidRPr="00CC34BE">
        <w:t xml:space="preserve">of </w:t>
      </w:r>
      <w:r>
        <w:t>Text Selection &amp; Description</w:t>
      </w:r>
      <w:r w:rsidRPr="00CC34BE">
        <w:t xml:space="preserve"> </w:t>
      </w:r>
      <w:r>
        <w:tab/>
      </w:r>
      <w:r>
        <w:rPr>
          <w:u w:val="single"/>
        </w:rPr>
        <w:tab/>
      </w:r>
      <w:r>
        <w:t xml:space="preserve"> </w:t>
      </w:r>
      <w:r w:rsidR="00B121BD">
        <w:t>/ 4</w:t>
      </w:r>
    </w:p>
    <w:p w:rsidR="00FE4CDF" w:rsidRPr="00634A77" w:rsidRDefault="00FE4CDF" w:rsidP="00253D91">
      <w:pPr>
        <w:pStyle w:val="NoSpacing"/>
        <w:rPr>
          <w:i/>
        </w:rPr>
      </w:pPr>
    </w:p>
    <w:p w:rsidR="00253D91" w:rsidRDefault="00253D91" w:rsidP="00253D91">
      <w:pPr>
        <w:pStyle w:val="NoSpacing"/>
        <w:tabs>
          <w:tab w:val="left" w:pos="7920"/>
        </w:tabs>
      </w:pPr>
      <w:r>
        <w:t>Appropriateness, Clarity,</w:t>
      </w:r>
      <w:r w:rsidRPr="00CC34BE">
        <w:t xml:space="preserve"> &amp; </w:t>
      </w:r>
      <w:r>
        <w:t xml:space="preserve">Soundness of Context Description </w:t>
      </w:r>
      <w:r>
        <w:tab/>
      </w:r>
      <w:r>
        <w:rPr>
          <w:u w:val="single"/>
        </w:rPr>
        <w:tab/>
      </w:r>
      <w:r>
        <w:t xml:space="preserve"> </w:t>
      </w:r>
      <w:r w:rsidR="00B121BD">
        <w:t>/ 4</w:t>
      </w:r>
    </w:p>
    <w:p w:rsidR="00FE4CDF" w:rsidRPr="00937882" w:rsidRDefault="00FE4CDF" w:rsidP="00253D91">
      <w:pPr>
        <w:pStyle w:val="NoSpacing"/>
        <w:rPr>
          <w:i/>
        </w:rPr>
      </w:pPr>
    </w:p>
    <w:p w:rsidR="00253D91" w:rsidRPr="00E438A7" w:rsidRDefault="00253D91" w:rsidP="00253D91">
      <w:pPr>
        <w:pStyle w:val="NoSpacing"/>
        <w:tabs>
          <w:tab w:val="left" w:pos="7920"/>
        </w:tabs>
      </w:pPr>
      <w:r>
        <w:t>Appropriateness, Clarity,</w:t>
      </w:r>
      <w:r w:rsidRPr="00CC34BE">
        <w:t xml:space="preserve"> &amp; </w:t>
      </w:r>
      <w:r>
        <w:t>Soundness of Analysis Description</w:t>
      </w:r>
      <w:r>
        <w:tab/>
      </w:r>
      <w:r>
        <w:rPr>
          <w:u w:val="single"/>
        </w:rPr>
        <w:tab/>
      </w:r>
      <w:r>
        <w:t xml:space="preserve"> / 5</w:t>
      </w:r>
    </w:p>
    <w:p w:rsidR="00EE48DB" w:rsidRPr="00EE48DB" w:rsidRDefault="00EE48DB" w:rsidP="00253D91">
      <w:pPr>
        <w:pStyle w:val="NoSpacing"/>
        <w:rPr>
          <w:i/>
        </w:rPr>
      </w:pPr>
    </w:p>
    <w:p w:rsidR="00253D91" w:rsidRDefault="00253D91" w:rsidP="00253D91">
      <w:pPr>
        <w:pStyle w:val="NoSpacing"/>
        <w:tabs>
          <w:tab w:val="left" w:pos="7920"/>
        </w:tabs>
      </w:pPr>
      <w:r>
        <w:t>Appropriateness, Clarity,</w:t>
      </w:r>
      <w:r w:rsidRPr="00CC34BE">
        <w:t xml:space="preserve"> &amp; </w:t>
      </w:r>
      <w:r>
        <w:t>Soundness of Critical Lens Description</w:t>
      </w:r>
      <w:r>
        <w:tab/>
      </w:r>
      <w:r>
        <w:rPr>
          <w:u w:val="single"/>
        </w:rPr>
        <w:tab/>
      </w:r>
      <w:r>
        <w:t xml:space="preserve"> / 5</w:t>
      </w:r>
    </w:p>
    <w:p w:rsidR="00FE4CDF" w:rsidRPr="00FE4CDF" w:rsidRDefault="00FE4CDF" w:rsidP="00253D91">
      <w:pPr>
        <w:pStyle w:val="NoSpacing"/>
        <w:rPr>
          <w:i/>
        </w:rPr>
      </w:pPr>
    </w:p>
    <w:p w:rsidR="00253D91" w:rsidRPr="00E96D8C" w:rsidRDefault="00253D91" w:rsidP="00253D91">
      <w:pPr>
        <w:pStyle w:val="NoSpacing"/>
        <w:tabs>
          <w:tab w:val="left" w:pos="7200"/>
        </w:tabs>
        <w:rPr>
          <w:b/>
          <w:i/>
        </w:rPr>
      </w:pPr>
      <w:r>
        <w:rPr>
          <w:b/>
          <w:i/>
        </w:rPr>
        <w:tab/>
      </w:r>
      <w:r w:rsidRPr="00E96D8C">
        <w:rPr>
          <w:b/>
          <w:i/>
        </w:rPr>
        <w:t xml:space="preserve">Total: </w:t>
      </w:r>
      <w:r w:rsidRPr="00E96D8C">
        <w:rPr>
          <w:b/>
          <w:i/>
          <w:u w:val="single"/>
        </w:rPr>
        <w:tab/>
      </w:r>
      <w:r w:rsidRPr="00E96D8C">
        <w:rPr>
          <w:b/>
          <w:i/>
          <w:u w:val="single"/>
        </w:rPr>
        <w:tab/>
      </w:r>
      <w:r>
        <w:rPr>
          <w:b/>
          <w:i/>
        </w:rPr>
        <w:t xml:space="preserve"> </w:t>
      </w:r>
      <w:r w:rsidR="00B121BD">
        <w:rPr>
          <w:b/>
          <w:i/>
        </w:rPr>
        <w:t>/ 18</w:t>
      </w:r>
    </w:p>
    <w:p w:rsidR="00253D91" w:rsidRDefault="00253D91" w:rsidP="00253D91">
      <w:pPr>
        <w:pStyle w:val="NoSpacing"/>
        <w:rPr>
          <w:b/>
        </w:rPr>
      </w:pPr>
    </w:p>
    <w:p w:rsidR="00253D91" w:rsidRDefault="00253D91" w:rsidP="00253D91">
      <w:pPr>
        <w:pStyle w:val="NoSpacing"/>
        <w:jc w:val="center"/>
        <w:rPr>
          <w:b/>
        </w:rPr>
      </w:pPr>
      <w:r>
        <w:rPr>
          <w:b/>
        </w:rPr>
        <w:t>Analysis &amp; Discussion</w:t>
      </w:r>
    </w:p>
    <w:p w:rsidR="00253D91" w:rsidRPr="000E7E93" w:rsidRDefault="00253D91" w:rsidP="00253D91">
      <w:pPr>
        <w:pStyle w:val="NoSpacing"/>
        <w:tabs>
          <w:tab w:val="left" w:pos="7920"/>
        </w:tabs>
      </w:pPr>
      <w:r>
        <w:t>Relevance of Analysis to Study Question</w:t>
      </w:r>
      <w:r>
        <w:tab/>
      </w:r>
      <w:r>
        <w:rPr>
          <w:u w:val="single"/>
        </w:rPr>
        <w:tab/>
      </w:r>
      <w:r w:rsidR="00B121BD">
        <w:t xml:space="preserve"> / 4</w:t>
      </w:r>
    </w:p>
    <w:p w:rsidR="00FE4CDF" w:rsidRPr="00FE4CDF" w:rsidRDefault="00FE4CDF" w:rsidP="00253D91">
      <w:pPr>
        <w:pStyle w:val="NoSpacing"/>
        <w:tabs>
          <w:tab w:val="left" w:pos="7920"/>
        </w:tabs>
        <w:rPr>
          <w:i/>
        </w:rPr>
      </w:pPr>
    </w:p>
    <w:p w:rsidR="00253D91" w:rsidRDefault="00253D91" w:rsidP="00253D91">
      <w:pPr>
        <w:pStyle w:val="NoSpacing"/>
        <w:tabs>
          <w:tab w:val="left" w:pos="7920"/>
        </w:tabs>
      </w:pPr>
      <w:r>
        <w:t>Appropriateness, Clarity,</w:t>
      </w:r>
      <w:r w:rsidRPr="00CC34BE">
        <w:t xml:space="preserve"> &amp; </w:t>
      </w:r>
      <w:r>
        <w:t>Soundness of Analysis Reporting</w:t>
      </w:r>
      <w:r>
        <w:tab/>
      </w:r>
      <w:r>
        <w:rPr>
          <w:u w:val="single"/>
        </w:rPr>
        <w:tab/>
      </w:r>
      <w:r w:rsidR="00B121BD">
        <w:t xml:space="preserve"> / 5</w:t>
      </w:r>
    </w:p>
    <w:p w:rsidR="00FE4CDF" w:rsidRPr="00CC61E6" w:rsidRDefault="00FE4CDF" w:rsidP="00253D91">
      <w:pPr>
        <w:pStyle w:val="NoSpacing"/>
        <w:tabs>
          <w:tab w:val="left" w:pos="7920"/>
        </w:tabs>
        <w:rPr>
          <w:i/>
        </w:rPr>
      </w:pPr>
    </w:p>
    <w:p w:rsidR="00253D91" w:rsidRDefault="00253D91" w:rsidP="00253D91">
      <w:pPr>
        <w:pStyle w:val="NoSpacing"/>
        <w:tabs>
          <w:tab w:val="left" w:pos="7920"/>
        </w:tabs>
      </w:pPr>
      <w:r>
        <w:t>Appropriateness, Clarity,</w:t>
      </w:r>
      <w:r w:rsidRPr="00CC34BE">
        <w:t xml:space="preserve"> &amp; </w:t>
      </w:r>
      <w:r>
        <w:t>Soundness of Discussion of Analysis</w:t>
      </w:r>
      <w:r>
        <w:tab/>
      </w:r>
      <w:r>
        <w:rPr>
          <w:u w:val="single"/>
        </w:rPr>
        <w:tab/>
      </w:r>
      <w:r w:rsidR="00B121BD">
        <w:t xml:space="preserve"> / 5</w:t>
      </w:r>
    </w:p>
    <w:p w:rsidR="00FE4CDF" w:rsidRDefault="00FE4CDF" w:rsidP="00253D91">
      <w:pPr>
        <w:pStyle w:val="NoSpacing"/>
        <w:rPr>
          <w:i/>
        </w:rPr>
      </w:pPr>
    </w:p>
    <w:p w:rsidR="00253D91" w:rsidRDefault="00253D91" w:rsidP="00253D91">
      <w:pPr>
        <w:pStyle w:val="NoSpacing"/>
        <w:tabs>
          <w:tab w:val="left" w:pos="7920"/>
        </w:tabs>
      </w:pPr>
      <w:r>
        <w:t>Appropriateness, Clarity,</w:t>
      </w:r>
      <w:r w:rsidRPr="00CC34BE">
        <w:t xml:space="preserve"> &amp; </w:t>
      </w:r>
      <w:r>
        <w:t>Soundness of Implications</w:t>
      </w:r>
      <w:r>
        <w:tab/>
      </w:r>
      <w:r>
        <w:rPr>
          <w:u w:val="single"/>
        </w:rPr>
        <w:tab/>
      </w:r>
      <w:r w:rsidR="00B121BD">
        <w:t xml:space="preserve"> / 5</w:t>
      </w:r>
    </w:p>
    <w:p w:rsidR="00462683" w:rsidRPr="00462683" w:rsidRDefault="00462683" w:rsidP="00253D91">
      <w:pPr>
        <w:pStyle w:val="NoSpacing"/>
        <w:tabs>
          <w:tab w:val="left" w:pos="7920"/>
        </w:tabs>
        <w:rPr>
          <w:i/>
        </w:rPr>
      </w:pPr>
    </w:p>
    <w:p w:rsidR="00253D91" w:rsidRPr="0070364C" w:rsidRDefault="00253D91" w:rsidP="00253D91">
      <w:pPr>
        <w:pStyle w:val="NoSpacing"/>
        <w:tabs>
          <w:tab w:val="left" w:pos="7920"/>
        </w:tabs>
      </w:pPr>
      <w:r>
        <w:t>Appropriateness, Clarity,</w:t>
      </w:r>
      <w:r w:rsidRPr="00CC34BE">
        <w:t xml:space="preserve"> &amp; </w:t>
      </w:r>
      <w:r>
        <w:t>Soundness of Limitations &amp; Future Research</w:t>
      </w:r>
      <w:r>
        <w:tab/>
      </w:r>
      <w:r>
        <w:rPr>
          <w:u w:val="single"/>
        </w:rPr>
        <w:tab/>
      </w:r>
      <w:r w:rsidR="00B121BD">
        <w:t xml:space="preserve"> / 4</w:t>
      </w:r>
    </w:p>
    <w:p w:rsidR="00253D91" w:rsidRPr="0070364C" w:rsidRDefault="00253D91" w:rsidP="00253D91">
      <w:pPr>
        <w:pStyle w:val="NoSpacing"/>
        <w:tabs>
          <w:tab w:val="left" w:pos="7920"/>
        </w:tabs>
        <w:rPr>
          <w:i/>
        </w:rPr>
      </w:pPr>
    </w:p>
    <w:p w:rsidR="00253D91" w:rsidRPr="00E96D8C" w:rsidRDefault="00253D91" w:rsidP="00253D91">
      <w:pPr>
        <w:pStyle w:val="NoSpacing"/>
        <w:tabs>
          <w:tab w:val="left" w:pos="7200"/>
        </w:tabs>
        <w:rPr>
          <w:b/>
          <w:i/>
        </w:rPr>
      </w:pPr>
      <w:r>
        <w:rPr>
          <w:b/>
          <w:i/>
        </w:rPr>
        <w:lastRenderedPageBreak/>
        <w:tab/>
      </w:r>
      <w:r w:rsidRPr="00E96D8C">
        <w:rPr>
          <w:b/>
          <w:i/>
        </w:rPr>
        <w:t xml:space="preserve">Total: </w:t>
      </w:r>
      <w:r w:rsidRPr="00E96D8C">
        <w:rPr>
          <w:b/>
          <w:i/>
          <w:u w:val="single"/>
        </w:rPr>
        <w:tab/>
      </w:r>
      <w:r w:rsidRPr="00E96D8C">
        <w:rPr>
          <w:b/>
          <w:i/>
          <w:u w:val="single"/>
        </w:rPr>
        <w:tab/>
      </w:r>
      <w:r>
        <w:rPr>
          <w:b/>
          <w:i/>
        </w:rPr>
        <w:t xml:space="preserve"> </w:t>
      </w:r>
      <w:r w:rsidR="00B121BD">
        <w:rPr>
          <w:b/>
          <w:i/>
        </w:rPr>
        <w:t>/ 23</w:t>
      </w:r>
    </w:p>
    <w:p w:rsidR="00253D91" w:rsidRPr="00B00FE9" w:rsidRDefault="00253D91" w:rsidP="00253D91">
      <w:pPr>
        <w:pStyle w:val="NoSpacing"/>
      </w:pPr>
    </w:p>
    <w:p w:rsidR="00B121BD" w:rsidRPr="000A54F5" w:rsidRDefault="00253D91" w:rsidP="000A54F5">
      <w:pPr>
        <w:pStyle w:val="NoSpacing"/>
        <w:jc w:val="center"/>
        <w:rPr>
          <w:b/>
        </w:rPr>
      </w:pPr>
      <w:r>
        <w:rPr>
          <w:b/>
        </w:rPr>
        <w:t>Automatic Deductions</w:t>
      </w:r>
    </w:p>
    <w:p w:rsidR="00B121BD" w:rsidRPr="00DF68EA" w:rsidRDefault="00B121BD" w:rsidP="00B121BD">
      <w:pPr>
        <w:pStyle w:val="NoSpacing"/>
      </w:pPr>
    </w:p>
    <w:p w:rsidR="00B121BD" w:rsidRPr="00DF68EA" w:rsidRDefault="00B121BD" w:rsidP="00B121BD">
      <w:pPr>
        <w:pStyle w:val="NoSpacing"/>
      </w:pPr>
      <w:r w:rsidRPr="00DF68EA">
        <w:t xml:space="preserve">Plagiarism: </w:t>
      </w:r>
      <w:r>
        <w:t>Decided according to university policy</w:t>
      </w:r>
    </w:p>
    <w:p w:rsidR="00B121BD" w:rsidRDefault="00B121BD" w:rsidP="00253D91">
      <w:pPr>
        <w:pStyle w:val="NoSpacing"/>
        <w:rPr>
          <w:b/>
        </w:rPr>
      </w:pPr>
    </w:p>
    <w:p w:rsidR="00253D91" w:rsidRPr="00D61934" w:rsidRDefault="00253D91" w:rsidP="00253D91">
      <w:pPr>
        <w:pStyle w:val="NoSpacing"/>
        <w:rPr>
          <w:i/>
        </w:rPr>
      </w:pPr>
      <w:r w:rsidRPr="005E0F4F">
        <w:rPr>
          <w:b/>
        </w:rPr>
        <w:t xml:space="preserve">Grade: </w:t>
      </w:r>
      <w:r w:rsidRPr="005E0F4F"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</w:rPr>
        <w:t xml:space="preserve"> </w:t>
      </w:r>
      <w:r w:rsidR="000A54F5">
        <w:rPr>
          <w:b/>
        </w:rPr>
        <w:t>/ 75</w:t>
      </w:r>
    </w:p>
    <w:p w:rsidR="00253D91" w:rsidRDefault="00253D91"/>
    <w:sectPr w:rsidR="00253D91" w:rsidSect="008179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yNbA0NjO2NDQ0MjRV0lEKTi0uzszPAykwqgUAILIOBiwAAAA="/>
  </w:docVars>
  <w:rsids>
    <w:rsidRoot w:val="004C0401"/>
    <w:rsid w:val="000154A1"/>
    <w:rsid w:val="00096BEB"/>
    <w:rsid w:val="000A54F5"/>
    <w:rsid w:val="000C0548"/>
    <w:rsid w:val="001905DD"/>
    <w:rsid w:val="001D0E65"/>
    <w:rsid w:val="001D4089"/>
    <w:rsid w:val="001F0CF2"/>
    <w:rsid w:val="00215972"/>
    <w:rsid w:val="00224531"/>
    <w:rsid w:val="002407EA"/>
    <w:rsid w:val="00253D91"/>
    <w:rsid w:val="002A37A6"/>
    <w:rsid w:val="00345F9E"/>
    <w:rsid w:val="003510F8"/>
    <w:rsid w:val="00377178"/>
    <w:rsid w:val="003E7BDC"/>
    <w:rsid w:val="004168BF"/>
    <w:rsid w:val="00462683"/>
    <w:rsid w:val="00473560"/>
    <w:rsid w:val="004947C2"/>
    <w:rsid w:val="004A2B17"/>
    <w:rsid w:val="004C0401"/>
    <w:rsid w:val="00500DD2"/>
    <w:rsid w:val="005734A1"/>
    <w:rsid w:val="00585551"/>
    <w:rsid w:val="006059EC"/>
    <w:rsid w:val="00666AD6"/>
    <w:rsid w:val="00667363"/>
    <w:rsid w:val="006A1239"/>
    <w:rsid w:val="006F65A9"/>
    <w:rsid w:val="00700D2E"/>
    <w:rsid w:val="00700EB3"/>
    <w:rsid w:val="0070364C"/>
    <w:rsid w:val="007220B7"/>
    <w:rsid w:val="00794A8C"/>
    <w:rsid w:val="007A36FD"/>
    <w:rsid w:val="007E4568"/>
    <w:rsid w:val="0081790B"/>
    <w:rsid w:val="00822BB0"/>
    <w:rsid w:val="00860AE4"/>
    <w:rsid w:val="008C3B52"/>
    <w:rsid w:val="009B6E8E"/>
    <w:rsid w:val="009F2D5C"/>
    <w:rsid w:val="009F6AAE"/>
    <w:rsid w:val="00A1567E"/>
    <w:rsid w:val="00A26F2E"/>
    <w:rsid w:val="00A6471E"/>
    <w:rsid w:val="00A77781"/>
    <w:rsid w:val="00A94431"/>
    <w:rsid w:val="00AE4BA0"/>
    <w:rsid w:val="00AE6B1A"/>
    <w:rsid w:val="00B121BD"/>
    <w:rsid w:val="00B84A91"/>
    <w:rsid w:val="00B8749D"/>
    <w:rsid w:val="00BD6067"/>
    <w:rsid w:val="00C049CE"/>
    <w:rsid w:val="00C30FCF"/>
    <w:rsid w:val="00C35CEF"/>
    <w:rsid w:val="00C5087C"/>
    <w:rsid w:val="00C6309C"/>
    <w:rsid w:val="00CC61E6"/>
    <w:rsid w:val="00D151CB"/>
    <w:rsid w:val="00D715FA"/>
    <w:rsid w:val="00D73C7A"/>
    <w:rsid w:val="00DC3CE4"/>
    <w:rsid w:val="00DE231E"/>
    <w:rsid w:val="00DF68EA"/>
    <w:rsid w:val="00E22016"/>
    <w:rsid w:val="00E57F5B"/>
    <w:rsid w:val="00E66ED7"/>
    <w:rsid w:val="00E867EB"/>
    <w:rsid w:val="00EE48DB"/>
    <w:rsid w:val="00EF37CB"/>
    <w:rsid w:val="00EF52CD"/>
    <w:rsid w:val="00F47B8E"/>
    <w:rsid w:val="00F556DE"/>
    <w:rsid w:val="00F83DBB"/>
    <w:rsid w:val="00F92249"/>
    <w:rsid w:val="00F9696A"/>
    <w:rsid w:val="00FE4CDF"/>
    <w:rsid w:val="00FF4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92A7258-B78D-4EE4-A1FC-47CB06BBE5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C0401"/>
    <w:pPr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48</Words>
  <Characters>256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ory Paul</dc:creator>
  <cp:keywords/>
  <dc:description/>
  <cp:lastModifiedBy>Timothy Steffensmeier</cp:lastModifiedBy>
  <cp:revision>2</cp:revision>
  <dcterms:created xsi:type="dcterms:W3CDTF">2017-01-25T17:00:00Z</dcterms:created>
  <dcterms:modified xsi:type="dcterms:W3CDTF">2017-01-25T17:00:00Z</dcterms:modified>
</cp:coreProperties>
</file>